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07360CB4" w:rsidR="002901EA" w:rsidRPr="002901EA" w:rsidRDefault="002901EA" w:rsidP="002901EA">
            <w:r w:rsidRPr="002901EA">
              <w:t> </w:t>
            </w:r>
            <w:r>
              <w:t xml:space="preserve">LAB </w:t>
            </w:r>
            <w:r w:rsidR="002A2B35"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47B9A4D6" w:rsidR="002901EA" w:rsidRPr="002901EA" w:rsidRDefault="002901EA" w:rsidP="002901EA">
            <w:r w:rsidRPr="002901EA">
              <w:t> </w:t>
            </w:r>
            <w:r w:rsidR="00CF3109">
              <w:t>05/03/2023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0CC31F5F" w:rsidR="002901EA" w:rsidRPr="002901EA" w:rsidRDefault="002901EA" w:rsidP="002901EA">
            <w:r w:rsidRPr="002901EA">
              <w:t> </w:t>
            </w:r>
            <w:r w:rsidR="00097F62">
              <w:t>Gursimar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0DDEE44D" w:rsidR="002901EA" w:rsidRPr="002901EA" w:rsidRDefault="002901EA" w:rsidP="00097F62">
            <w:pPr>
              <w:tabs>
                <w:tab w:val="left" w:pos="1780"/>
              </w:tabs>
            </w:pPr>
            <w:r w:rsidRPr="002901EA">
              <w:t> </w:t>
            </w:r>
            <w:r w:rsidR="00097F62">
              <w:t>Singh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3AAF9EC8" w:rsidR="002901EA" w:rsidRPr="002901EA" w:rsidRDefault="002901EA" w:rsidP="002901EA">
            <w:r w:rsidRPr="002901EA">
              <w:t> </w:t>
            </w:r>
            <w:r w:rsidR="00097F62">
              <w:t>100840785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3364"/>
        <w:gridCol w:w="1126"/>
      </w:tblGrid>
      <w:tr w:rsidR="002901EA" w:rsidRPr="00F458F3" w14:paraId="1C669B8B" w14:textId="77777777" w:rsidTr="00290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3364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126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C52108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3364" w:type="dxa"/>
          </w:tcPr>
          <w:p w14:paraId="7E1ACF1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Your Project adheres to the site structure described (including Assets, Content and Scripts folders)</w:t>
            </w:r>
          </w:p>
        </w:tc>
        <w:tc>
          <w:tcPr>
            <w:tcW w:w="1126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5F41BE7E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not met OR Significant errors appear as a result of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somewhat met and the program functions somewhat as it should. No major errors appear as a result of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The program's deliverables are mostly met and the program functions mostly as it should. No fatal errors appear as a result of execution. User Input does not crash the program.</w:t>
            </w:r>
          </w:p>
        </w:tc>
        <w:tc>
          <w:tcPr>
            <w:tcW w:w="3364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all met and the program functions as it should. No errors appear as a result of execution. User Input does not crash the program.</w:t>
            </w:r>
          </w:p>
        </w:tc>
        <w:tc>
          <w:tcPr>
            <w:tcW w:w="1126" w:type="dxa"/>
          </w:tcPr>
          <w:p w14:paraId="468B0B6A" w14:textId="3761E9FF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</w:t>
            </w:r>
            <w:r w:rsidR="002A2B35">
              <w:t>6</w:t>
            </w:r>
            <w:r w:rsidRPr="00F458F3">
              <w:t>5</w:t>
            </w:r>
          </w:p>
        </w:tc>
      </w:tr>
      <w:tr w:rsidR="002901EA" w:rsidRPr="00F458F3" w14:paraId="37D838D9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lastRenderedPageBreak/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3364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A comment header is present and includes the name of the student, StudentID, and date completed.</w:t>
            </w:r>
          </w:p>
        </w:tc>
        <w:tc>
          <w:tcPr>
            <w:tcW w:w="1126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commit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3364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GitHub commit history demonstrating regular updates.</w:t>
            </w:r>
            <w:r w:rsidRPr="00F458F3">
              <w:t xml:space="preserve">  </w:t>
            </w:r>
          </w:p>
        </w:tc>
        <w:tc>
          <w:tcPr>
            <w:tcW w:w="1126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DE5A29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2A889" w14:textId="77777777" w:rsidR="009C0E74" w:rsidRDefault="009C0E74" w:rsidP="002901EA">
      <w:pPr>
        <w:spacing w:after="0" w:line="240" w:lineRule="auto"/>
      </w:pPr>
      <w:r>
        <w:separator/>
      </w:r>
    </w:p>
  </w:endnote>
  <w:endnote w:type="continuationSeparator" w:id="0">
    <w:p w14:paraId="0A09E15D" w14:textId="77777777" w:rsidR="009C0E74" w:rsidRDefault="009C0E74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F5016" w14:textId="77777777" w:rsidR="009C0E74" w:rsidRDefault="009C0E74" w:rsidP="002901EA">
      <w:pPr>
        <w:spacing w:after="0" w:line="240" w:lineRule="auto"/>
      </w:pPr>
      <w:r>
        <w:separator/>
      </w:r>
    </w:p>
  </w:footnote>
  <w:footnote w:type="continuationSeparator" w:id="0">
    <w:p w14:paraId="0BD88087" w14:textId="77777777" w:rsidR="009C0E74" w:rsidRDefault="009C0E74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  <w:t>Client-Side Scripting</w:t>
    </w:r>
    <w:r>
      <w:tab/>
    </w:r>
    <w:r>
      <w:tab/>
    </w:r>
    <w:r>
      <w:tab/>
    </w:r>
    <w:r>
      <w:tab/>
    </w:r>
    <w:r>
      <w:tab/>
    </w:r>
    <w:r>
      <w:tab/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qgUAtYYYeCwAAAA="/>
  </w:docVars>
  <w:rsids>
    <w:rsidRoot w:val="00DE5A29"/>
    <w:rsid w:val="00097F62"/>
    <w:rsid w:val="002901EA"/>
    <w:rsid w:val="002A2B35"/>
    <w:rsid w:val="00353A42"/>
    <w:rsid w:val="003D2825"/>
    <w:rsid w:val="005F671B"/>
    <w:rsid w:val="006732DD"/>
    <w:rsid w:val="009C0E74"/>
    <w:rsid w:val="00C52108"/>
    <w:rsid w:val="00CF3109"/>
    <w:rsid w:val="00DE5A29"/>
    <w:rsid w:val="00F4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gursimar mahal</cp:lastModifiedBy>
  <cp:revision>5</cp:revision>
  <dcterms:created xsi:type="dcterms:W3CDTF">2023-01-31T14:56:00Z</dcterms:created>
  <dcterms:modified xsi:type="dcterms:W3CDTF">2023-03-0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